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09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060 - HINGES Inadequate or damaged hinges - FLOOR 3 LOCATION Access from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09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0Z</dcterms:created>
  <dcterms:modified xsi:type="dcterms:W3CDTF">2024-04-25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